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Training</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Canadian Armed Forces Education Foundation</w:t>
      </w:r>
      <w:r>
        <w:br/>
      </w:r>
      <w:r>
        <w:t xml:space="preserve">100 St. Clair Avenue West, Suite 300</w:t>
      </w:r>
      <w:r>
        <w:br/>
      </w:r>
      <w:r>
        <w:t xml:space="preserve">Toronto, ON M4V 1L7</w:t>
      </w:r>
    </w:p>
    <w:bookmarkStart w:id="20" w:name="X915fd87fb8e32eea6ea644490ada4df598cc3e8"/>
    <w:p>
      <w:pPr>
        <w:pStyle w:val="Heading2"/>
      </w:pPr>
      <w:r>
        <w:t xml:space="preserve">SUBJECT: APPLICATION FOR MILITARY OFFICER SCHOLARSHIP TO SUPPORT TRAINING IN CANADA MONTREAL</w:t>
      </w:r>
    </w:p>
    <w:p>
      <w:pPr>
        <w:pStyle w:val="FirstParagraph"/>
      </w:pPr>
      <w:r>
        <w:t xml:space="preserve">Dear Scholarship Selection Committee,</w:t>
      </w:r>
    </w:p>
    <w:p>
      <w:pPr>
        <w:pStyle w:val="BodyText"/>
      </w:pPr>
      <w:r>
        <w:t xml:space="preserve">I am writing to submit my comprehensive Scholarship Application Letter for the prestigious Canadian Armed Forces Officer Training Scholarship, with a specific focus on completing my officer training program at the Royal Military College Saint-Jean in Canada Montreal. As a dedicated service member with three years of active duty experience in the Canadian Army Reserves and an unwavering commitment to national defense, I believe this scholarship represents the critical opportunity I require to advance my military career within Canada's esteemed armed forces.</w:t>
      </w:r>
    </w:p>
    <w:p>
      <w:pPr>
        <w:pStyle w:val="BodyText"/>
      </w:pPr>
      <w:r>
        <w:t xml:space="preserve">My journey toward becoming a Military Officer began during my undergraduate studies in Political Science at McGill University, where I was commissioned through the University of Montreal's Officer Training Program. My service with the 5th Canadian Division Support Base in Montreal has provided me with invaluable on-the-ground experience in military logistics and community engagement. I have participated in multiple humanitarian missions including Operation LENTUS, where my team delivered emergency supplies to flood-affected communities across Quebec. These experiences solidified my conviction that effective military leadership requires both academic rigor and cultural sensitivity—a perspective I intend to deepen through specialized training at the Royal Military College Saint-Jean.</w:t>
      </w:r>
    </w:p>
    <w:p>
      <w:pPr>
        <w:pStyle w:val="BodyText"/>
      </w:pPr>
      <w:r>
        <w:t xml:space="preserve">Canada Montreal holds profound significance as the strategic heart of Canada's military education infrastructure. The city's unique position as a bilingual, multicultural hub makes it ideal for developing officers who will serve across Canada's diverse regions and international peacekeeping missions. I specifically chose to pursue my officer training in Montreal because the Royal Military College Saint-Jean offers unparalleled access to NATO partnerships, cutting-edge defense technology labs at McGill University, and direct collaboration with the Canadian Armed Forces' Joint Operations Command based in nearby Saint-Hubert. The college's emphasis on cross-cultural military leadership aligns perfectly with my professional goal of commanding multicultural units within Canada's evolving defense strategy.</w:t>
      </w:r>
    </w:p>
    <w:p>
      <w:pPr>
        <w:pStyle w:val="BodyText"/>
      </w:pPr>
      <w:r>
        <w:t xml:space="preserve">My academic record demonstrates consistent excellence: I maintain a 3.8/4.0 GPA while balancing reserve duties, and I completed advanced courses in International Security Studies at Concordia University. My recent certification in Crisis Management (Level 3) through the Canadian Forces Institute further complements my practical experience coordinating disaster response operations during the 2022 Quebec forest fires. However, the financial burden of specialized training—estimated at $45,000 annually for tuition, field exercises, and advanced equipment—has created significant barriers to my advancement. This scholarship would directly alleviate those obstacles while enabling me to fully engage in the immersive learning environment that defines Canada Montreal's military education ecosystem.</w:t>
      </w:r>
    </w:p>
    <w:p>
      <w:pPr>
        <w:pStyle w:val="BodyText"/>
      </w:pPr>
      <w:r>
        <w:t xml:space="preserve">What distinguishes my Scholarship Application Letter from others is my documented commitment to Montreal's military community. I have volunteered weekly at the Canadian War Museum's "Youth Leadership Program," mentoring high school students interested in military careers. My mentorship initiative, which connects with over 150 Montreal youth annually, has received formal recognition from Major General Michelle Ouellet. I also serve as a liaison officer for the Montreal Military Family Support Network, facilitating communication between service members and local healthcare providers—a role that deepened my understanding of how military families thrive in urban environments like Montreal.</w:t>
      </w:r>
    </w:p>
    <w:p>
      <w:pPr>
        <w:pStyle w:val="BodyText"/>
      </w:pPr>
      <w:r>
        <w:t xml:space="preserve">The significance of this scholarship extends beyond personal advancement to national security imperatives. Canada faces evolving challenges in Arctic sovereignty, cyber defense, and NATO interoperability—areas where Montreal-based training is exceptionally advanced. My proposed specialization in Strategic Logistics will directly support the Canadian Armed Forces' 2030 Transformation Plan, particularly the priority for enhancing rapid deployment capabilities from Eastern Canada. Having studied at Saint-Jean under Brigadier General Marc-Antoine Gagnon—a pioneer in coalition logistics—I've observed how Montreal's unique training model prepares officers to operate seamlessly within multinational forces, as demonstrated by our recent joint exercise with French troops in Quebec City.</w:t>
      </w:r>
    </w:p>
    <w:p>
      <w:pPr>
        <w:pStyle w:val="BodyText"/>
      </w:pPr>
      <w:r>
        <w:t xml:space="preserve">I am particularly drawn to the Royal Military College Saint-Jean's "Montreal Advantage" program, which integrates academic training with immersion in Canada's second-largest city. This approach provides officers-in-training unprecedented access to military technology hubs like the Defence Research and Development Canada (DRDC) facility in Montreal, where I hope to contribute during my capstone project on supply chain resilience. The college's partnerships with local businesses such as Bombardier Transportation and CAE further ensure that my training will produce immediately applicable skills for modern defense needs.</w:t>
      </w:r>
    </w:p>
    <w:p>
      <w:pPr>
        <w:pStyle w:val="BodyText"/>
      </w:pPr>
      <w:r>
        <w:t xml:space="preserve">As a future Military Officer committed to serving Canada, I recognize that leadership in the 21st century requires more than tactical expertise—it demands cultural intelligence honed through engagement with diverse communities. Montreal's rich tapestry of French-Canadian heritage, immigrant populations, and Indigenous partnerships provides the perfect laboratory for developing this essential competency. My proposal includes a community impact plan detailing how I will establish a mentorship program connecting Saint-Jean cadets with Montreal's multicultural neighborhoods upon graduation—a direct extension of my current work with the Montreal Military Family Support Network.</w:t>
      </w:r>
    </w:p>
    <w:p>
      <w:pPr>
        <w:pStyle w:val="BodyText"/>
      </w:pPr>
      <w:r>
        <w:t xml:space="preserve">My service record reflects 30+ hours monthly in reserve duties, including deployment to Operation UNIFIER in Latvia last year. I maintain full physical and medical readiness while pursuing advanced certifications, demonstrating that I embody the highest standards required of a Canadian Military Officer. This scholarship would not only advance my personal development but also strengthen Canada's capacity to deploy officers who understand both tactical excellence and community partnership—qualities essential for our nation's security in an increasingly complex world.</w:t>
      </w:r>
    </w:p>
    <w:p>
      <w:pPr>
        <w:pStyle w:val="BodyText"/>
      </w:pPr>
      <w:r>
        <w:t xml:space="preserve">I respectfully request the opportunity to discuss how my background, Montreal-based training plan, and commitment to national defense align with your scholarship objectives. I have attached all required documentation including my service record, academic transcripts, and letters of recommendation from two commanding officers. Thank you for considering this Scholarship Application Letter as a pivotal step toward my goal of becoming an exemplary Military Officer serving Canada in Montreal and beyond.</w:t>
      </w:r>
    </w:p>
    <w:p>
      <w:pPr>
        <w:pStyle w:val="BodyText"/>
      </w:pPr>
      <w:r>
        <w:t xml:space="preserve">Sincerely,</w:t>
      </w:r>
    </w:p>
    <w:p>
      <w:pPr>
        <w:pStyle w:val="BodyText"/>
      </w:pPr>
      <w:r>
        <w:rPr>
          <w:bCs/>
          <w:b/>
        </w:rPr>
        <w:t xml:space="preserve">[Your Typed Full Name]</w:t>
      </w:r>
      <w:r>
        <w:br/>
      </w:r>
      <w:r>
        <w:t xml:space="preserve">Canadian Army Reserves (Rank)</w:t>
      </w:r>
      <w:r>
        <w:br/>
      </w:r>
      <w:r>
        <w:t xml:space="preserve">Royal Military College Saint-Jean Candidate</w:t>
      </w:r>
      <w:r>
        <w:br/>
      </w:r>
      <w:r>
        <w:t xml:space="preserve">Montreal, Quebec</w:t>
      </w:r>
    </w:p>
    <w:p>
      <w:pPr>
        <w:pStyle w:val="BodyText"/>
      </w:pPr>
      <w:r>
        <w:t xml:space="preserve">"To serve with honor, lead with compassion, and defend the values that make Canada strong – these principles guide my journey as a Military Officer in Canada Montre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Training in Canada Montreal</dc:title>
  <dc:creator/>
  <dc:language>en</dc:language>
  <cp:keywords/>
  <dcterms:created xsi:type="dcterms:W3CDTF">2026-07-21T11:50:37Z</dcterms:created>
  <dcterms:modified xsi:type="dcterms:W3CDTF">2026-07-21T11:50:37Z</dcterms:modified>
</cp:coreProperties>
</file>

<file path=docProps/custom.xml><?xml version="1.0" encoding="utf-8"?>
<Properties xmlns="http://schemas.openxmlformats.org/officeDocument/2006/custom-properties" xmlns:vt="http://schemas.openxmlformats.org/officeDocument/2006/docPropsVTypes"/>
</file>